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C0AE08" w14:textId="72BB68D6" w:rsidR="003F3563" w:rsidRPr="005864FC" w:rsidRDefault="00402347" w:rsidP="001F5CDA">
      <w:pPr>
        <w:spacing w:line="36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5864FC">
        <w:rPr>
          <w:rFonts w:ascii="Times New Roman" w:hAnsi="Times New Roman" w:cs="Times New Roman"/>
          <w:b/>
          <w:bCs/>
          <w:noProof/>
          <w:lang w:bidi="ne-NP"/>
        </w:rPr>
        <w:drawing>
          <wp:anchor distT="0" distB="0" distL="114300" distR="114300" simplePos="0" relativeHeight="251660288" behindDoc="0" locked="0" layoutInCell="1" allowOverlap="1" wp14:anchorId="7E094C7E" wp14:editId="5B28A030">
            <wp:simplePos x="0" y="0"/>
            <wp:positionH relativeFrom="margin">
              <wp:posOffset>5365750</wp:posOffset>
            </wp:positionH>
            <wp:positionV relativeFrom="paragraph">
              <wp:posOffset>272</wp:posOffset>
            </wp:positionV>
            <wp:extent cx="868680" cy="796290"/>
            <wp:effectExtent l="0" t="0" r="7620" b="3810"/>
            <wp:wrapThrough wrapText="bothSides">
              <wp:wrapPolygon edited="0">
                <wp:start x="0" y="0"/>
                <wp:lineTo x="0" y="21187"/>
                <wp:lineTo x="21316" y="21187"/>
                <wp:lineTo x="21316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8680" cy="7962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864FC">
        <w:rPr>
          <w:rFonts w:ascii="Times New Roman" w:hAnsi="Times New Roman" w:cs="Times New Roman"/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2BCD25BD" wp14:editId="0999F085">
            <wp:simplePos x="0" y="0"/>
            <wp:positionH relativeFrom="margin">
              <wp:posOffset>-533400</wp:posOffset>
            </wp:positionH>
            <wp:positionV relativeFrom="margin">
              <wp:posOffset>0</wp:posOffset>
            </wp:positionV>
            <wp:extent cx="996315" cy="82042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8583"/>
                    <a:stretch/>
                  </pic:blipFill>
                  <pic:spPr bwMode="auto">
                    <a:xfrm>
                      <a:off x="0" y="0"/>
                      <a:ext cx="996315" cy="820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F5CDA">
        <w:rPr>
          <w:rFonts w:ascii="Times New Roman" w:hAnsi="Times New Roman" w:cs="Times New Roman"/>
          <w:b/>
          <w:bCs/>
          <w:sz w:val="20"/>
          <w:szCs w:val="20"/>
        </w:rPr>
        <w:t xml:space="preserve">           </w:t>
      </w:r>
      <w:r w:rsidRPr="005864FC">
        <w:rPr>
          <w:rFonts w:ascii="Times New Roman" w:hAnsi="Times New Roman" w:cs="Times New Roman"/>
          <w:b/>
          <w:bCs/>
          <w:sz w:val="20"/>
          <w:szCs w:val="20"/>
        </w:rPr>
        <w:t>(Academic Collaboration with Asia Pacific University of Technology and Innovation, Malaysia)</w:t>
      </w:r>
    </w:p>
    <w:p w14:paraId="72F5E023" w14:textId="26AEFB8C" w:rsidR="003F3563" w:rsidRPr="005864FC" w:rsidRDefault="00C1107F" w:rsidP="00C1107F">
      <w:pPr>
        <w:spacing w:line="36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864FC">
        <w:rPr>
          <w:rFonts w:ascii="Times New Roman" w:hAnsi="Times New Roman" w:cs="Times New Roman"/>
          <w:b/>
          <w:sz w:val="40"/>
          <w:szCs w:val="40"/>
        </w:rPr>
        <w:t>Techspire College</w:t>
      </w:r>
    </w:p>
    <w:p w14:paraId="3F16544E" w14:textId="137D3FF4" w:rsidR="00C1107F" w:rsidRPr="005864FC" w:rsidRDefault="00C306E6" w:rsidP="00C1107F">
      <w:pPr>
        <w:spacing w:line="36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CT10</w:t>
      </w:r>
      <w:r w:rsidR="006C7705">
        <w:rPr>
          <w:rFonts w:ascii="Times New Roman" w:hAnsi="Times New Roman" w:cs="Times New Roman"/>
          <w:b/>
          <w:sz w:val="40"/>
          <w:szCs w:val="40"/>
        </w:rPr>
        <w:t>8</w:t>
      </w:r>
      <w:r>
        <w:rPr>
          <w:rFonts w:ascii="Times New Roman" w:hAnsi="Times New Roman" w:cs="Times New Roman"/>
          <w:b/>
          <w:sz w:val="40"/>
          <w:szCs w:val="40"/>
        </w:rPr>
        <w:t>-3-1</w:t>
      </w:r>
    </w:p>
    <w:p w14:paraId="0C91903B" w14:textId="13EBE063" w:rsidR="003F3563" w:rsidRPr="005864FC" w:rsidRDefault="006C7705" w:rsidP="00C1107F">
      <w:pPr>
        <w:spacing w:line="36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Python Programming</w:t>
      </w:r>
    </w:p>
    <w:p w14:paraId="008E83EF" w14:textId="70E9A0D2" w:rsidR="00C1107F" w:rsidRPr="005864FC" w:rsidRDefault="00C1107F" w:rsidP="00C1107F">
      <w:pPr>
        <w:spacing w:line="36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864FC">
        <w:rPr>
          <w:rFonts w:ascii="Times New Roman" w:hAnsi="Times New Roman" w:cs="Times New Roman"/>
          <w:b/>
          <w:sz w:val="40"/>
          <w:szCs w:val="40"/>
        </w:rPr>
        <w:t>BSc.IT 1</w:t>
      </w:r>
      <w:r w:rsidRPr="005864FC">
        <w:rPr>
          <w:rFonts w:ascii="Times New Roman" w:hAnsi="Times New Roman" w:cs="Times New Roman"/>
          <w:b/>
          <w:sz w:val="40"/>
          <w:szCs w:val="40"/>
          <w:vertAlign w:val="superscript"/>
        </w:rPr>
        <w:t>st</w:t>
      </w:r>
      <w:r w:rsidRPr="005864FC">
        <w:rPr>
          <w:rFonts w:ascii="Times New Roman" w:hAnsi="Times New Roman" w:cs="Times New Roman"/>
          <w:b/>
          <w:sz w:val="40"/>
          <w:szCs w:val="40"/>
        </w:rPr>
        <w:t xml:space="preserve"> Semester</w:t>
      </w:r>
    </w:p>
    <w:p w14:paraId="4756CE3F" w14:textId="7E2C273E" w:rsidR="003F3563" w:rsidRPr="005864FC" w:rsidRDefault="0085529F" w:rsidP="00C1107F">
      <w:pPr>
        <w:spacing w:line="36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864FC">
        <w:rPr>
          <w:rFonts w:ascii="Times New Roman" w:hAnsi="Times New Roman" w:cs="Times New Roman"/>
          <w:b/>
          <w:sz w:val="40"/>
          <w:szCs w:val="40"/>
        </w:rPr>
        <w:t xml:space="preserve">DATE: </w:t>
      </w:r>
    </w:p>
    <w:p w14:paraId="428F97E2" w14:textId="77777777" w:rsidR="003F3563" w:rsidRPr="005864FC" w:rsidRDefault="003F3563" w:rsidP="00402347">
      <w:pPr>
        <w:pBdr>
          <w:bottom w:val="single" w:sz="12" w:space="14" w:color="auto"/>
        </w:pBdr>
        <w:spacing w:line="360" w:lineRule="auto"/>
        <w:rPr>
          <w:rFonts w:ascii="Times New Roman" w:hAnsi="Times New Roman" w:cs="Times New Roman"/>
        </w:rPr>
      </w:pPr>
    </w:p>
    <w:p w14:paraId="47AF9935" w14:textId="4D21CC69" w:rsidR="00C1107F" w:rsidRPr="005864FC" w:rsidRDefault="006C7705" w:rsidP="00402347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Lab</w:t>
      </w:r>
      <w:r w:rsidR="00402347" w:rsidRPr="005864FC">
        <w:rPr>
          <w:rFonts w:ascii="Times New Roman" w:hAnsi="Times New Roman" w:cs="Times New Roman"/>
          <w:b/>
          <w:bCs/>
          <w:sz w:val="32"/>
          <w:szCs w:val="32"/>
        </w:rPr>
        <w:t xml:space="preserve"> Report</w:t>
      </w:r>
    </w:p>
    <w:p w14:paraId="37C58136" w14:textId="77777777" w:rsidR="00402347" w:rsidRPr="005864FC" w:rsidRDefault="00402347" w:rsidP="00402347">
      <w:pPr>
        <w:spacing w:line="360" w:lineRule="auto"/>
        <w:jc w:val="center"/>
        <w:rPr>
          <w:rFonts w:ascii="Times New Roman" w:hAnsi="Times New Roman" w:cs="Times New Roman"/>
          <w:sz w:val="32"/>
          <w:szCs w:val="32"/>
        </w:rPr>
      </w:pPr>
    </w:p>
    <w:p w14:paraId="30230FF8" w14:textId="77777777" w:rsidR="00402347" w:rsidRPr="005864FC" w:rsidRDefault="00402347" w:rsidP="00C1107F">
      <w:pPr>
        <w:spacing w:line="360" w:lineRule="auto"/>
        <w:rPr>
          <w:rFonts w:ascii="Times New Roman" w:hAnsi="Times New Roman" w:cs="Times New Roman"/>
          <w:b/>
          <w:bCs/>
          <w:sz w:val="36"/>
          <w:szCs w:val="36"/>
        </w:rPr>
      </w:pPr>
    </w:p>
    <w:p w14:paraId="1E296CA6" w14:textId="63117785" w:rsidR="00C1107F" w:rsidRPr="005864FC" w:rsidRDefault="00C1107F" w:rsidP="00C1107F">
      <w:pPr>
        <w:spacing w:line="360" w:lineRule="auto"/>
        <w:rPr>
          <w:rFonts w:ascii="Times New Roman" w:hAnsi="Times New Roman" w:cs="Times New Roman"/>
          <w:b/>
          <w:bCs/>
          <w:sz w:val="32"/>
          <w:szCs w:val="32"/>
        </w:rPr>
      </w:pPr>
      <w:r w:rsidRPr="005864FC">
        <w:rPr>
          <w:rFonts w:ascii="Times New Roman" w:hAnsi="Times New Roman" w:cs="Times New Roman"/>
          <w:b/>
          <w:bCs/>
          <w:sz w:val="32"/>
          <w:szCs w:val="32"/>
        </w:rPr>
        <w:t>Submitted By:</w:t>
      </w:r>
      <w:r w:rsidRPr="005864FC">
        <w:rPr>
          <w:rFonts w:ascii="Times New Roman" w:hAnsi="Times New Roman" w:cs="Times New Roman"/>
          <w:b/>
          <w:bCs/>
          <w:sz w:val="32"/>
          <w:szCs w:val="32"/>
        </w:rPr>
        <w:tab/>
      </w:r>
      <w:r w:rsidRPr="005864FC">
        <w:rPr>
          <w:rFonts w:ascii="Times New Roman" w:hAnsi="Times New Roman" w:cs="Times New Roman"/>
          <w:b/>
          <w:bCs/>
          <w:sz w:val="32"/>
          <w:szCs w:val="32"/>
        </w:rPr>
        <w:tab/>
      </w:r>
      <w:r w:rsidRPr="005864FC">
        <w:rPr>
          <w:rFonts w:ascii="Times New Roman" w:hAnsi="Times New Roman" w:cs="Times New Roman"/>
          <w:b/>
          <w:bCs/>
          <w:sz w:val="32"/>
          <w:szCs w:val="32"/>
        </w:rPr>
        <w:tab/>
      </w:r>
      <w:r w:rsidRPr="005864FC">
        <w:rPr>
          <w:rFonts w:ascii="Times New Roman" w:hAnsi="Times New Roman" w:cs="Times New Roman"/>
          <w:b/>
          <w:bCs/>
          <w:sz w:val="32"/>
          <w:szCs w:val="32"/>
        </w:rPr>
        <w:tab/>
      </w:r>
      <w:r w:rsidRPr="005864FC">
        <w:rPr>
          <w:rFonts w:ascii="Times New Roman" w:hAnsi="Times New Roman" w:cs="Times New Roman"/>
          <w:b/>
          <w:bCs/>
          <w:sz w:val="32"/>
          <w:szCs w:val="32"/>
        </w:rPr>
        <w:tab/>
      </w:r>
      <w:r w:rsidRPr="005864FC">
        <w:rPr>
          <w:rFonts w:ascii="Times New Roman" w:hAnsi="Times New Roman" w:cs="Times New Roman"/>
          <w:b/>
          <w:bCs/>
          <w:sz w:val="32"/>
          <w:szCs w:val="32"/>
        </w:rPr>
        <w:tab/>
      </w:r>
      <w:r w:rsidRPr="005864FC">
        <w:rPr>
          <w:rFonts w:ascii="Times New Roman" w:hAnsi="Times New Roman" w:cs="Times New Roman"/>
          <w:b/>
          <w:bCs/>
          <w:sz w:val="32"/>
          <w:szCs w:val="32"/>
        </w:rPr>
        <w:tab/>
      </w:r>
      <w:r w:rsidRPr="005864FC">
        <w:rPr>
          <w:rFonts w:ascii="Times New Roman" w:hAnsi="Times New Roman" w:cs="Times New Roman"/>
          <w:b/>
          <w:bCs/>
          <w:sz w:val="32"/>
          <w:szCs w:val="32"/>
        </w:rPr>
        <w:tab/>
        <w:t>Submitted To:</w:t>
      </w:r>
    </w:p>
    <w:p w14:paraId="02E1AA8D" w14:textId="4B911996" w:rsidR="00C1107F" w:rsidRPr="005864FC" w:rsidRDefault="00C1107F" w:rsidP="00C1107F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5864FC">
        <w:rPr>
          <w:rFonts w:ascii="Times New Roman" w:hAnsi="Times New Roman" w:cs="Times New Roman"/>
          <w:sz w:val="28"/>
          <w:szCs w:val="28"/>
        </w:rPr>
        <w:t>Name:</w:t>
      </w:r>
      <w:r w:rsidR="000B78E1">
        <w:rPr>
          <w:rFonts w:ascii="Times New Roman" w:hAnsi="Times New Roman" w:cs="Times New Roman"/>
          <w:sz w:val="28"/>
          <w:szCs w:val="28"/>
        </w:rPr>
        <w:tab/>
      </w:r>
      <w:r w:rsidR="000B78E1">
        <w:rPr>
          <w:rFonts w:ascii="Times New Roman" w:hAnsi="Times New Roman" w:cs="Times New Roman"/>
          <w:sz w:val="28"/>
          <w:szCs w:val="28"/>
        </w:rPr>
        <w:tab/>
      </w:r>
      <w:r w:rsidR="000B78E1">
        <w:rPr>
          <w:rFonts w:ascii="Times New Roman" w:hAnsi="Times New Roman" w:cs="Times New Roman"/>
          <w:sz w:val="28"/>
          <w:szCs w:val="28"/>
        </w:rPr>
        <w:tab/>
      </w:r>
      <w:r w:rsidR="000B78E1">
        <w:rPr>
          <w:rFonts w:ascii="Times New Roman" w:hAnsi="Times New Roman" w:cs="Times New Roman"/>
          <w:sz w:val="28"/>
          <w:szCs w:val="28"/>
        </w:rPr>
        <w:tab/>
      </w:r>
      <w:r w:rsidR="000B78E1">
        <w:rPr>
          <w:rFonts w:ascii="Times New Roman" w:hAnsi="Times New Roman" w:cs="Times New Roman"/>
          <w:sz w:val="28"/>
          <w:szCs w:val="28"/>
        </w:rPr>
        <w:tab/>
      </w:r>
      <w:r w:rsidR="000B78E1">
        <w:rPr>
          <w:rFonts w:ascii="Times New Roman" w:hAnsi="Times New Roman" w:cs="Times New Roman"/>
          <w:sz w:val="28"/>
          <w:szCs w:val="28"/>
        </w:rPr>
        <w:tab/>
      </w:r>
      <w:r w:rsidR="000B78E1">
        <w:rPr>
          <w:rFonts w:ascii="Times New Roman" w:hAnsi="Times New Roman" w:cs="Times New Roman"/>
          <w:sz w:val="28"/>
          <w:szCs w:val="28"/>
        </w:rPr>
        <w:tab/>
      </w:r>
      <w:r w:rsidR="000B78E1">
        <w:rPr>
          <w:rFonts w:ascii="Times New Roman" w:hAnsi="Times New Roman" w:cs="Times New Roman"/>
          <w:sz w:val="28"/>
          <w:szCs w:val="28"/>
        </w:rPr>
        <w:tab/>
      </w:r>
      <w:r w:rsidR="000B78E1">
        <w:rPr>
          <w:rFonts w:ascii="Times New Roman" w:hAnsi="Times New Roman" w:cs="Times New Roman"/>
          <w:sz w:val="28"/>
          <w:szCs w:val="28"/>
        </w:rPr>
        <w:tab/>
        <w:t>BSc.IT Department</w:t>
      </w:r>
    </w:p>
    <w:p w14:paraId="36624CF4" w14:textId="3DD14533" w:rsidR="005864FC" w:rsidRPr="005864FC" w:rsidRDefault="00402347" w:rsidP="005864FC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5864FC">
        <w:rPr>
          <w:rFonts w:ascii="Times New Roman" w:hAnsi="Times New Roman" w:cs="Times New Roman"/>
          <w:sz w:val="28"/>
          <w:szCs w:val="28"/>
        </w:rPr>
        <w:t>Intake:</w:t>
      </w:r>
      <w:r w:rsidR="006C7705">
        <w:rPr>
          <w:rFonts w:ascii="Times New Roman" w:hAnsi="Times New Roman" w:cs="Times New Roman"/>
          <w:sz w:val="28"/>
          <w:szCs w:val="28"/>
        </w:rPr>
        <w:t xml:space="preserve"> </w:t>
      </w:r>
      <w:r w:rsidR="00174EDC">
        <w:rPr>
          <w:rFonts w:ascii="Times New Roman" w:hAnsi="Times New Roman" w:cs="Times New Roman"/>
          <w:sz w:val="28"/>
          <w:szCs w:val="28"/>
        </w:rPr>
        <w:t>Fall</w:t>
      </w:r>
      <w:r w:rsidR="00BD4C3A">
        <w:rPr>
          <w:rFonts w:ascii="Times New Roman" w:hAnsi="Times New Roman" w:cs="Times New Roman"/>
          <w:sz w:val="28"/>
          <w:szCs w:val="28"/>
        </w:rPr>
        <w:t xml:space="preserve"> 2024</w:t>
      </w:r>
      <w:r w:rsidRPr="005864FC">
        <w:rPr>
          <w:rFonts w:ascii="Times New Roman" w:hAnsi="Times New Roman" w:cs="Times New Roman"/>
          <w:sz w:val="28"/>
          <w:szCs w:val="28"/>
        </w:rPr>
        <w:tab/>
      </w:r>
      <w:r w:rsidRPr="005864FC">
        <w:rPr>
          <w:rFonts w:ascii="Times New Roman" w:hAnsi="Times New Roman" w:cs="Times New Roman"/>
          <w:sz w:val="28"/>
          <w:szCs w:val="28"/>
        </w:rPr>
        <w:tab/>
      </w:r>
      <w:r w:rsidRPr="005864FC">
        <w:rPr>
          <w:rFonts w:ascii="Times New Roman" w:hAnsi="Times New Roman" w:cs="Times New Roman"/>
          <w:sz w:val="28"/>
          <w:szCs w:val="28"/>
        </w:rPr>
        <w:tab/>
      </w:r>
      <w:r w:rsidRPr="005864FC">
        <w:rPr>
          <w:rFonts w:ascii="Times New Roman" w:hAnsi="Times New Roman" w:cs="Times New Roman"/>
          <w:sz w:val="28"/>
          <w:szCs w:val="28"/>
        </w:rPr>
        <w:tab/>
      </w:r>
      <w:r w:rsidRPr="005864FC">
        <w:rPr>
          <w:rFonts w:ascii="Times New Roman" w:hAnsi="Times New Roman" w:cs="Times New Roman"/>
          <w:sz w:val="28"/>
          <w:szCs w:val="28"/>
        </w:rPr>
        <w:tab/>
      </w:r>
      <w:r w:rsidRPr="005864FC">
        <w:rPr>
          <w:rFonts w:ascii="Times New Roman" w:hAnsi="Times New Roman" w:cs="Times New Roman"/>
          <w:sz w:val="28"/>
          <w:szCs w:val="28"/>
        </w:rPr>
        <w:tab/>
      </w:r>
      <w:r w:rsidRPr="005864FC">
        <w:rPr>
          <w:rFonts w:ascii="Times New Roman" w:hAnsi="Times New Roman" w:cs="Times New Roman"/>
          <w:sz w:val="28"/>
          <w:szCs w:val="28"/>
        </w:rPr>
        <w:tab/>
      </w:r>
    </w:p>
    <w:p w14:paraId="25D5EB19" w14:textId="1AA8E651" w:rsidR="005864FC" w:rsidRPr="005864FC" w:rsidRDefault="005864FC" w:rsidP="005864FC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5C9868CC" w14:textId="5DF93CDD" w:rsidR="005864FC" w:rsidRPr="005864FC" w:rsidRDefault="005864FC" w:rsidP="005864FC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3DA0D38F" w14:textId="27DBBFC0" w:rsidR="005864FC" w:rsidRDefault="005864FC" w:rsidP="005864FC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3457E91D" w14:textId="77777777" w:rsidR="005864FC" w:rsidRPr="005864FC" w:rsidRDefault="005864FC" w:rsidP="005864FC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67836016" w14:textId="67F6EC5B" w:rsidR="001F5CDA" w:rsidRDefault="001F5CDA" w:rsidP="001F5CDA">
      <w:pPr>
        <w:tabs>
          <w:tab w:val="left" w:pos="2328"/>
          <w:tab w:val="center" w:pos="4783"/>
        </w:tabs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5864FC" w:rsidRPr="001F5CDA">
        <w:rPr>
          <w:rFonts w:ascii="Times New Roman" w:hAnsi="Times New Roman" w:cs="Times New Roman"/>
          <w:b/>
          <w:bCs/>
          <w:sz w:val="28"/>
          <w:szCs w:val="28"/>
        </w:rPr>
        <w:t>Table of Contents</w:t>
      </w:r>
    </w:p>
    <w:p w14:paraId="3D2384CC" w14:textId="77777777" w:rsidR="001F5CDA" w:rsidRPr="001F5CDA" w:rsidRDefault="001F5CDA" w:rsidP="001F5CDA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Style w:val="TableGrid"/>
        <w:tblW w:w="9556" w:type="dxa"/>
        <w:tblLook w:val="04A0" w:firstRow="1" w:lastRow="0" w:firstColumn="1" w:lastColumn="0" w:noHBand="0" w:noVBand="1"/>
      </w:tblPr>
      <w:tblGrid>
        <w:gridCol w:w="747"/>
        <w:gridCol w:w="5013"/>
        <w:gridCol w:w="1975"/>
        <w:gridCol w:w="1821"/>
      </w:tblGrid>
      <w:tr w:rsidR="001F5CDA" w:rsidRPr="001F5CDA" w14:paraId="2ADA0D80" w14:textId="77777777" w:rsidTr="00C212CA">
        <w:tc>
          <w:tcPr>
            <w:tcW w:w="747" w:type="dxa"/>
          </w:tcPr>
          <w:p w14:paraId="06BB04D4" w14:textId="6E90E4E9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.N.</w:t>
            </w:r>
          </w:p>
        </w:tc>
        <w:tc>
          <w:tcPr>
            <w:tcW w:w="5013" w:type="dxa"/>
          </w:tcPr>
          <w:p w14:paraId="4FB4DAE2" w14:textId="6959A6FE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AB WORKS</w:t>
            </w:r>
          </w:p>
        </w:tc>
        <w:tc>
          <w:tcPr>
            <w:tcW w:w="1975" w:type="dxa"/>
          </w:tcPr>
          <w:p w14:paraId="6DBE1220" w14:textId="31721332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GNATURE</w:t>
            </w:r>
          </w:p>
        </w:tc>
        <w:tc>
          <w:tcPr>
            <w:tcW w:w="1821" w:type="dxa"/>
          </w:tcPr>
          <w:p w14:paraId="683DEDD6" w14:textId="71BDE389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MARKS</w:t>
            </w:r>
          </w:p>
        </w:tc>
      </w:tr>
      <w:tr w:rsidR="001F5CDA" w:rsidRPr="001F5CDA" w14:paraId="7C90D75E" w14:textId="77777777" w:rsidTr="00C212CA">
        <w:trPr>
          <w:trHeight w:val="368"/>
        </w:trPr>
        <w:tc>
          <w:tcPr>
            <w:tcW w:w="747" w:type="dxa"/>
          </w:tcPr>
          <w:p w14:paraId="6E75FECD" w14:textId="4E70E8DC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013" w:type="dxa"/>
          </w:tcPr>
          <w:p w14:paraId="3FBD0019" w14:textId="516163E8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sz w:val="24"/>
                <w:szCs w:val="24"/>
              </w:rPr>
              <w:t>PROBLEM SOLVING TECHNIQUES</w:t>
            </w:r>
          </w:p>
        </w:tc>
        <w:tc>
          <w:tcPr>
            <w:tcW w:w="1975" w:type="dxa"/>
          </w:tcPr>
          <w:p w14:paraId="7BAE0CD6" w14:textId="77777777" w:rsidR="001F5CDA" w:rsidRPr="001F5CDA" w:rsidRDefault="001F5CDA" w:rsidP="00C212CA">
            <w:pPr>
              <w:spacing w:before="240"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1" w:type="dxa"/>
          </w:tcPr>
          <w:p w14:paraId="50B9A236" w14:textId="2FCA3708" w:rsidR="001F5CDA" w:rsidRPr="001F5CDA" w:rsidRDefault="001F5CDA" w:rsidP="00C212CA">
            <w:pPr>
              <w:spacing w:before="240"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5CDA" w:rsidRPr="001F5CDA" w14:paraId="59F85730" w14:textId="77777777" w:rsidTr="00C212CA">
        <w:trPr>
          <w:trHeight w:val="197"/>
        </w:trPr>
        <w:tc>
          <w:tcPr>
            <w:tcW w:w="747" w:type="dxa"/>
          </w:tcPr>
          <w:p w14:paraId="3AFB4B7D" w14:textId="390E6D84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013" w:type="dxa"/>
          </w:tcPr>
          <w:p w14:paraId="558BD6F2" w14:textId="124E1FB7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sz w:val="24"/>
                <w:szCs w:val="24"/>
              </w:rPr>
              <w:t>PROBLEM SOLVING TECHNIQUES</w:t>
            </w:r>
          </w:p>
        </w:tc>
        <w:tc>
          <w:tcPr>
            <w:tcW w:w="1975" w:type="dxa"/>
          </w:tcPr>
          <w:p w14:paraId="3A65C58E" w14:textId="77777777" w:rsidR="001F5CDA" w:rsidRPr="001F5CDA" w:rsidRDefault="001F5CDA" w:rsidP="00C212CA">
            <w:pPr>
              <w:spacing w:before="240"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1" w:type="dxa"/>
          </w:tcPr>
          <w:p w14:paraId="70C1E843" w14:textId="5F2F7343" w:rsidR="001F5CDA" w:rsidRPr="001F5CDA" w:rsidRDefault="001F5CDA" w:rsidP="00C212CA">
            <w:pPr>
              <w:spacing w:before="240"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5CDA" w:rsidRPr="001F5CDA" w14:paraId="18D19F78" w14:textId="77777777" w:rsidTr="00C212CA">
        <w:trPr>
          <w:trHeight w:val="431"/>
        </w:trPr>
        <w:tc>
          <w:tcPr>
            <w:tcW w:w="747" w:type="dxa"/>
          </w:tcPr>
          <w:p w14:paraId="0AAD1427" w14:textId="1D9A8005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013" w:type="dxa"/>
          </w:tcPr>
          <w:p w14:paraId="2CEAC814" w14:textId="0866ADAD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sz w:val="24"/>
                <w:szCs w:val="24"/>
              </w:rPr>
              <w:t>GETTING STARTED WITH PYTHON</w:t>
            </w:r>
          </w:p>
        </w:tc>
        <w:tc>
          <w:tcPr>
            <w:tcW w:w="1975" w:type="dxa"/>
          </w:tcPr>
          <w:p w14:paraId="7D2C8380" w14:textId="77777777" w:rsidR="001F5CDA" w:rsidRPr="001F5CDA" w:rsidRDefault="001F5CDA" w:rsidP="00C212CA">
            <w:pPr>
              <w:spacing w:before="240"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1" w:type="dxa"/>
          </w:tcPr>
          <w:p w14:paraId="460A6BAD" w14:textId="6D58A7DC" w:rsidR="001F5CDA" w:rsidRPr="001F5CDA" w:rsidRDefault="001F5CDA" w:rsidP="00C212CA">
            <w:pPr>
              <w:spacing w:before="240"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5CDA" w:rsidRPr="001F5CDA" w14:paraId="472F043A" w14:textId="77777777" w:rsidTr="00C212CA">
        <w:trPr>
          <w:trHeight w:val="1007"/>
        </w:trPr>
        <w:tc>
          <w:tcPr>
            <w:tcW w:w="747" w:type="dxa"/>
          </w:tcPr>
          <w:p w14:paraId="25008FC3" w14:textId="0F5E88C0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013" w:type="dxa"/>
          </w:tcPr>
          <w:p w14:paraId="2197E7B6" w14:textId="7649EDE4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sz w:val="24"/>
                <w:szCs w:val="24"/>
              </w:rPr>
              <w:t>CONTROL STRUCTURE IN PYTHON – CONDITIONAL STATEMENT</w:t>
            </w:r>
          </w:p>
        </w:tc>
        <w:tc>
          <w:tcPr>
            <w:tcW w:w="1975" w:type="dxa"/>
          </w:tcPr>
          <w:p w14:paraId="1F1F9316" w14:textId="77777777" w:rsidR="001F5CDA" w:rsidRPr="001F5CDA" w:rsidRDefault="001F5CDA" w:rsidP="00C212CA">
            <w:pPr>
              <w:spacing w:before="240"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1" w:type="dxa"/>
          </w:tcPr>
          <w:p w14:paraId="5BA0E99D" w14:textId="2FBDCAF3" w:rsidR="001F5CDA" w:rsidRPr="001F5CDA" w:rsidRDefault="001F5CDA" w:rsidP="00C212CA">
            <w:pPr>
              <w:spacing w:before="240"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5CDA" w:rsidRPr="001F5CDA" w14:paraId="16E3C3D8" w14:textId="77777777" w:rsidTr="00C212CA">
        <w:tc>
          <w:tcPr>
            <w:tcW w:w="747" w:type="dxa"/>
          </w:tcPr>
          <w:p w14:paraId="43459853" w14:textId="43882DCA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013" w:type="dxa"/>
          </w:tcPr>
          <w:p w14:paraId="5FF18F54" w14:textId="03558AAF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sz w:val="24"/>
                <w:szCs w:val="24"/>
              </w:rPr>
              <w:t>CONTROL STRUCTURE IN PYTHON – REPETITION STATEMENT</w:t>
            </w:r>
          </w:p>
        </w:tc>
        <w:tc>
          <w:tcPr>
            <w:tcW w:w="1975" w:type="dxa"/>
          </w:tcPr>
          <w:p w14:paraId="3FD71033" w14:textId="77777777" w:rsidR="001F5CDA" w:rsidRPr="001F5CDA" w:rsidRDefault="001F5CDA" w:rsidP="00C212CA">
            <w:pPr>
              <w:spacing w:before="240"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1" w:type="dxa"/>
          </w:tcPr>
          <w:p w14:paraId="511467ED" w14:textId="195A7F6C" w:rsidR="001F5CDA" w:rsidRPr="001F5CDA" w:rsidRDefault="001F5CDA" w:rsidP="00C212CA">
            <w:pPr>
              <w:spacing w:before="240"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5CDA" w:rsidRPr="001F5CDA" w14:paraId="341025EE" w14:textId="77777777" w:rsidTr="00C212CA">
        <w:tc>
          <w:tcPr>
            <w:tcW w:w="747" w:type="dxa"/>
          </w:tcPr>
          <w:p w14:paraId="1ADBC20C" w14:textId="7A079BEB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013" w:type="dxa"/>
          </w:tcPr>
          <w:p w14:paraId="7BAFFB2E" w14:textId="34C5B7E8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sz w:val="24"/>
                <w:szCs w:val="24"/>
              </w:rPr>
              <w:t>FUNCTION IN PYTHON</w:t>
            </w:r>
          </w:p>
        </w:tc>
        <w:tc>
          <w:tcPr>
            <w:tcW w:w="1975" w:type="dxa"/>
          </w:tcPr>
          <w:p w14:paraId="542B4F77" w14:textId="77777777" w:rsidR="001F5CDA" w:rsidRPr="001F5CDA" w:rsidRDefault="001F5CDA" w:rsidP="00C212CA">
            <w:pPr>
              <w:spacing w:before="240"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1" w:type="dxa"/>
          </w:tcPr>
          <w:p w14:paraId="29441616" w14:textId="389556AF" w:rsidR="001F5CDA" w:rsidRPr="001F5CDA" w:rsidRDefault="001F5CDA" w:rsidP="00C212CA">
            <w:pPr>
              <w:spacing w:before="240"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5CDA" w:rsidRPr="001F5CDA" w14:paraId="5788C2B9" w14:textId="77777777" w:rsidTr="00C212CA">
        <w:tc>
          <w:tcPr>
            <w:tcW w:w="747" w:type="dxa"/>
          </w:tcPr>
          <w:p w14:paraId="36A3D0ED" w14:textId="7E5D1E18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5013" w:type="dxa"/>
          </w:tcPr>
          <w:p w14:paraId="4592DE94" w14:textId="7A5EF1B1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sz w:val="24"/>
                <w:szCs w:val="24"/>
              </w:rPr>
              <w:t>WORKING WITH STRING</w:t>
            </w:r>
          </w:p>
        </w:tc>
        <w:tc>
          <w:tcPr>
            <w:tcW w:w="1975" w:type="dxa"/>
          </w:tcPr>
          <w:p w14:paraId="03E1F9F2" w14:textId="77777777" w:rsidR="001F5CDA" w:rsidRPr="001F5CDA" w:rsidRDefault="001F5CDA" w:rsidP="00C212CA">
            <w:pPr>
              <w:spacing w:before="240"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1" w:type="dxa"/>
          </w:tcPr>
          <w:p w14:paraId="2E719C5F" w14:textId="1C94648B" w:rsidR="001F5CDA" w:rsidRPr="001F5CDA" w:rsidRDefault="001F5CDA" w:rsidP="00C212CA">
            <w:pPr>
              <w:spacing w:before="240"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5CDA" w:rsidRPr="001F5CDA" w14:paraId="4DBC959B" w14:textId="77777777" w:rsidTr="00C212CA">
        <w:tc>
          <w:tcPr>
            <w:tcW w:w="747" w:type="dxa"/>
          </w:tcPr>
          <w:p w14:paraId="26916519" w14:textId="4E73F4AA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5013" w:type="dxa"/>
          </w:tcPr>
          <w:p w14:paraId="32E028BB" w14:textId="6C1431C6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sz w:val="24"/>
                <w:szCs w:val="24"/>
              </w:rPr>
              <w:t>COLLECTION DATA TYPE - LIST</w:t>
            </w:r>
          </w:p>
        </w:tc>
        <w:tc>
          <w:tcPr>
            <w:tcW w:w="1975" w:type="dxa"/>
          </w:tcPr>
          <w:p w14:paraId="6B5D8CA4" w14:textId="77777777" w:rsidR="001F5CDA" w:rsidRPr="001F5CDA" w:rsidRDefault="001F5CDA" w:rsidP="00C212CA">
            <w:pPr>
              <w:spacing w:before="240"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1" w:type="dxa"/>
          </w:tcPr>
          <w:p w14:paraId="5C874DB2" w14:textId="0F3E7D67" w:rsidR="001F5CDA" w:rsidRPr="001F5CDA" w:rsidRDefault="001F5CDA" w:rsidP="00C212CA">
            <w:pPr>
              <w:spacing w:before="240"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5CDA" w:rsidRPr="001F5CDA" w14:paraId="4E4FB64E" w14:textId="77777777" w:rsidTr="00C212CA">
        <w:tc>
          <w:tcPr>
            <w:tcW w:w="747" w:type="dxa"/>
          </w:tcPr>
          <w:p w14:paraId="5A7D7BDE" w14:textId="1E7BA935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5013" w:type="dxa"/>
          </w:tcPr>
          <w:p w14:paraId="1B05D4D5" w14:textId="0999CFA1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sz w:val="24"/>
                <w:szCs w:val="24"/>
              </w:rPr>
              <w:t>COLLECTION DATA TYPE - TUPLE</w:t>
            </w:r>
          </w:p>
        </w:tc>
        <w:tc>
          <w:tcPr>
            <w:tcW w:w="1975" w:type="dxa"/>
          </w:tcPr>
          <w:p w14:paraId="5A2A9794" w14:textId="77777777" w:rsidR="001F5CDA" w:rsidRPr="001F5CDA" w:rsidRDefault="001F5CDA" w:rsidP="00C212CA">
            <w:pPr>
              <w:spacing w:before="240"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1" w:type="dxa"/>
          </w:tcPr>
          <w:p w14:paraId="49C2B968" w14:textId="7EE96091" w:rsidR="001F5CDA" w:rsidRPr="001F5CDA" w:rsidRDefault="001F5CDA" w:rsidP="00C212CA">
            <w:pPr>
              <w:spacing w:before="240"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5CDA" w:rsidRPr="001F5CDA" w14:paraId="5339404E" w14:textId="77777777" w:rsidTr="00C212CA">
        <w:trPr>
          <w:trHeight w:val="683"/>
        </w:trPr>
        <w:tc>
          <w:tcPr>
            <w:tcW w:w="747" w:type="dxa"/>
          </w:tcPr>
          <w:p w14:paraId="023C3898" w14:textId="78DC937E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5013" w:type="dxa"/>
          </w:tcPr>
          <w:p w14:paraId="5B53CE1F" w14:textId="7273368F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sz w:val="24"/>
                <w:szCs w:val="24"/>
              </w:rPr>
              <w:t>COLLECTION DATA TYPE – SET AND DICTIONARY</w:t>
            </w:r>
          </w:p>
        </w:tc>
        <w:tc>
          <w:tcPr>
            <w:tcW w:w="1975" w:type="dxa"/>
          </w:tcPr>
          <w:p w14:paraId="1467F138" w14:textId="77777777" w:rsidR="001F5CDA" w:rsidRPr="001F5CDA" w:rsidRDefault="001F5CDA" w:rsidP="00C212CA">
            <w:pPr>
              <w:spacing w:before="240"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1" w:type="dxa"/>
          </w:tcPr>
          <w:p w14:paraId="3917703A" w14:textId="2F06012D" w:rsidR="001F5CDA" w:rsidRPr="001F5CDA" w:rsidRDefault="001F5CDA" w:rsidP="00C212CA">
            <w:pPr>
              <w:spacing w:before="240"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F5CDA" w:rsidRPr="001F5CDA" w14:paraId="3B194647" w14:textId="77777777" w:rsidTr="00C212CA">
        <w:tc>
          <w:tcPr>
            <w:tcW w:w="747" w:type="dxa"/>
          </w:tcPr>
          <w:p w14:paraId="5F169313" w14:textId="46227E06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5013" w:type="dxa"/>
          </w:tcPr>
          <w:p w14:paraId="00153655" w14:textId="27D2E523" w:rsidR="001F5CDA" w:rsidRPr="001F5CDA" w:rsidRDefault="001F5CDA" w:rsidP="00C212CA">
            <w:pPr>
              <w:spacing w:before="240"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F5CDA">
              <w:rPr>
                <w:rFonts w:ascii="Times New Roman" w:hAnsi="Times New Roman" w:cs="Times New Roman"/>
                <w:sz w:val="24"/>
                <w:szCs w:val="24"/>
              </w:rPr>
              <w:t>FILE HANDLING IN PYTHON</w:t>
            </w:r>
          </w:p>
        </w:tc>
        <w:tc>
          <w:tcPr>
            <w:tcW w:w="1975" w:type="dxa"/>
          </w:tcPr>
          <w:p w14:paraId="25B4935C" w14:textId="77777777" w:rsidR="001F5CDA" w:rsidRPr="001F5CDA" w:rsidRDefault="001F5CDA" w:rsidP="00C212CA">
            <w:pPr>
              <w:spacing w:before="240"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1" w:type="dxa"/>
          </w:tcPr>
          <w:p w14:paraId="48D1FE65" w14:textId="729DAAF6" w:rsidR="001F5CDA" w:rsidRPr="001F5CDA" w:rsidRDefault="001F5CDA" w:rsidP="00C212CA">
            <w:pPr>
              <w:spacing w:before="240"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4FC6D9B" w14:textId="77777777" w:rsidR="005864FC" w:rsidRPr="005864FC" w:rsidRDefault="005864FC" w:rsidP="005864FC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4A7D3557" w14:textId="40741C5A" w:rsidR="005864FC" w:rsidRPr="005864FC" w:rsidRDefault="005864FC" w:rsidP="00402347">
      <w:pPr>
        <w:pStyle w:val="ListParagraph"/>
        <w:spacing w:line="360" w:lineRule="auto"/>
        <w:ind w:left="6900"/>
        <w:rPr>
          <w:rFonts w:ascii="Times New Roman" w:hAnsi="Times New Roman" w:cs="Times New Roman"/>
          <w:sz w:val="28"/>
          <w:szCs w:val="28"/>
        </w:rPr>
      </w:pPr>
    </w:p>
    <w:p w14:paraId="4170890E" w14:textId="1546A831" w:rsidR="005864FC" w:rsidRPr="005864FC" w:rsidRDefault="005864FC" w:rsidP="00402347">
      <w:pPr>
        <w:pStyle w:val="ListParagraph"/>
        <w:spacing w:line="360" w:lineRule="auto"/>
        <w:ind w:left="6900"/>
        <w:rPr>
          <w:rFonts w:ascii="Times New Roman" w:hAnsi="Times New Roman" w:cs="Times New Roman"/>
          <w:sz w:val="28"/>
          <w:szCs w:val="28"/>
        </w:rPr>
      </w:pPr>
    </w:p>
    <w:p w14:paraId="52AF2BED" w14:textId="77777777" w:rsidR="005864FC" w:rsidRPr="005864FC" w:rsidRDefault="005864FC" w:rsidP="005864FC">
      <w:pPr>
        <w:pStyle w:val="ListParagraph"/>
        <w:spacing w:line="360" w:lineRule="auto"/>
        <w:ind w:left="6900"/>
        <w:jc w:val="both"/>
        <w:rPr>
          <w:rFonts w:ascii="Times New Roman" w:hAnsi="Times New Roman" w:cs="Times New Roman"/>
          <w:sz w:val="28"/>
          <w:szCs w:val="28"/>
        </w:rPr>
      </w:pPr>
    </w:p>
    <w:sectPr w:rsidR="005864FC" w:rsidRPr="005864FC" w:rsidSect="00C1107F">
      <w:pgSz w:w="11906" w:h="16838" w:code="9"/>
      <w:pgMar w:top="1440" w:right="90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B52FC3" w14:textId="77777777" w:rsidR="009036AA" w:rsidRDefault="009036AA">
      <w:pPr>
        <w:spacing w:line="240" w:lineRule="auto"/>
      </w:pPr>
      <w:r>
        <w:separator/>
      </w:r>
    </w:p>
  </w:endnote>
  <w:endnote w:type="continuationSeparator" w:id="0">
    <w:p w14:paraId="7E1763FE" w14:textId="77777777" w:rsidR="009036AA" w:rsidRDefault="009036A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507F7F" w14:textId="77777777" w:rsidR="009036AA" w:rsidRDefault="009036AA">
      <w:pPr>
        <w:spacing w:after="0"/>
      </w:pPr>
      <w:r>
        <w:separator/>
      </w:r>
    </w:p>
  </w:footnote>
  <w:footnote w:type="continuationSeparator" w:id="0">
    <w:p w14:paraId="00385E1F" w14:textId="77777777" w:rsidR="009036AA" w:rsidRDefault="009036A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B0CDB"/>
    <w:multiLevelType w:val="multilevel"/>
    <w:tmpl w:val="0C2B0CDB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B40793"/>
    <w:multiLevelType w:val="hybridMultilevel"/>
    <w:tmpl w:val="24FC283E"/>
    <w:lvl w:ilvl="0" w:tplc="6B5643B6">
      <w:numFmt w:val="bullet"/>
      <w:lvlText w:val="-"/>
      <w:lvlJc w:val="left"/>
      <w:pPr>
        <w:ind w:left="69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7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9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6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0NDIwNbM0NjADQiUdpeDU4uLM/DyQAsNaAJJjqKksAAAA"/>
  </w:docVars>
  <w:rsids>
    <w:rsidRoot w:val="004150FC"/>
    <w:rsid w:val="000544BC"/>
    <w:rsid w:val="00055328"/>
    <w:rsid w:val="000700B7"/>
    <w:rsid w:val="000B78E1"/>
    <w:rsid w:val="00145416"/>
    <w:rsid w:val="00174EDC"/>
    <w:rsid w:val="00182C45"/>
    <w:rsid w:val="001F19C3"/>
    <w:rsid w:val="001F5CDA"/>
    <w:rsid w:val="002506B7"/>
    <w:rsid w:val="002A24C1"/>
    <w:rsid w:val="003213DA"/>
    <w:rsid w:val="003E25A1"/>
    <w:rsid w:val="003F3563"/>
    <w:rsid w:val="00402347"/>
    <w:rsid w:val="004150FC"/>
    <w:rsid w:val="005826BE"/>
    <w:rsid w:val="005864FC"/>
    <w:rsid w:val="00653CA5"/>
    <w:rsid w:val="00695D5C"/>
    <w:rsid w:val="006C7705"/>
    <w:rsid w:val="007B7E6B"/>
    <w:rsid w:val="00822466"/>
    <w:rsid w:val="00833B30"/>
    <w:rsid w:val="00847DAA"/>
    <w:rsid w:val="0085529F"/>
    <w:rsid w:val="008E67E1"/>
    <w:rsid w:val="009036AA"/>
    <w:rsid w:val="009B061D"/>
    <w:rsid w:val="00A42DF3"/>
    <w:rsid w:val="00A449A1"/>
    <w:rsid w:val="00B324E9"/>
    <w:rsid w:val="00BD4C3A"/>
    <w:rsid w:val="00C00174"/>
    <w:rsid w:val="00C1107F"/>
    <w:rsid w:val="00C17238"/>
    <w:rsid w:val="00C212CA"/>
    <w:rsid w:val="00C306E6"/>
    <w:rsid w:val="00C923CB"/>
    <w:rsid w:val="00CE186F"/>
    <w:rsid w:val="00D539C6"/>
    <w:rsid w:val="00DE17DB"/>
    <w:rsid w:val="00EA02AD"/>
    <w:rsid w:val="00F614DC"/>
    <w:rsid w:val="00F6350D"/>
    <w:rsid w:val="00FE4386"/>
    <w:rsid w:val="25244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ED9596"/>
  <w15:docId w15:val="{FF802778-2680-4C86-851E-286624F52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ne-NP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1F5C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C393B9-3A2B-4E13-9574-78BD83C843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112</Words>
  <Characters>64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priya Singh</dc:creator>
  <cp:lastModifiedBy>Karan Shrestha</cp:lastModifiedBy>
  <cp:revision>10</cp:revision>
  <cp:lastPrinted>2023-03-01T10:53:00Z</cp:lastPrinted>
  <dcterms:created xsi:type="dcterms:W3CDTF">2024-03-05T04:28:00Z</dcterms:created>
  <dcterms:modified xsi:type="dcterms:W3CDTF">2024-11-20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359</vt:lpwstr>
  </property>
  <property fmtid="{D5CDD505-2E9C-101B-9397-08002B2CF9AE}" pid="3" name="ICV">
    <vt:lpwstr>50ED19C2C51140399C58E64EF6CB3401_12</vt:lpwstr>
  </property>
</Properties>
</file>